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755e88-3b70-4af9-902e-fbfa4808d8c2"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755e88-3b70-4af9-902e-fbfa4808d8c2"/>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404" Type="http://schemas.openxmlformats.org/officeDocument/2006/relationships/hyperlink" Target="/R/Concorda&#770;ncia%20e%20Confiabilidade/reliability-kappa-icc.R" TargetMode="External"/>
<Relationship Id="rId406" Type="http://schemas.openxmlformats.org/officeDocument/2006/relationships/hyperlink" Target="/R/Desempenho%20diagno&#769;stico/diag-stats.R" TargetMode="External"/>
<Relationship Id="rId407" Type="http://schemas.openxmlformats.org/officeDocument/2006/relationships/hyperlink" Target="/R/Desempenho%20diagno&#769;stico/dtROC.R" TargetMode="External"/>
<Relationship Id="rId408" Type="http://schemas.openxmlformats.org/officeDocument/2006/relationships/hyperlink" Target="/R/Desempenho%20diagno&#769;stico/stROC.R" TargetMode="External"/>
<Relationship Id="rId410" Type="http://schemas.openxmlformats.org/officeDocument/2006/relationships/hyperlink" Target="/R/Ensaio%20cli&#769;nico%20aleatorizado/RCT-Figure1.R" TargetMode="External"/>
<Relationship Id="rId411" Type="http://schemas.openxmlformats.org/officeDocument/2006/relationships/hyperlink" Target="/R/Ensaio%20cli&#769;nico%20aleatorizado/RCT-Missingness.R" TargetMode="External"/>
<Relationship Id="rId412" Type="http://schemas.openxmlformats.org/officeDocument/2006/relationships/hyperlink" Target="/R/Ensaio%20cli&#769;nico%20aleatorizado/RCT-Table1.R" TargetMode="External"/>
<Relationship Id="rId413" Type="http://schemas.openxmlformats.org/officeDocument/2006/relationships/hyperlink" Target="/R/Ensaio%20cli&#769;nico%20aleatorizado/RCT-Table2a.R" TargetMode="External"/>
<Relationship Id="rId414" Type="http://schemas.openxmlformats.org/officeDocument/2006/relationships/hyperlink" Target="/R/Ensaio%20cli&#769;nico%20aleatorizado/RCT-Table2b.R" TargetMode="External"/>
<Relationship Id="rId415" Type="http://schemas.openxmlformats.org/officeDocument/2006/relationships/hyperlink" Target="/R/Ensaio%20cli&#769;nico%20aleatorizado/RCT-Table3.R" TargetMode="External"/>
<Relationship Id="rId418" Type="http://schemas.openxmlformats.org/officeDocument/2006/relationships/hyperlink" Target="/R/Ensaio%20cruzado/RSTR-crossover-trial.R" TargetMode="External"/>
<Relationship Id="rId417" Type="http://schemas.openxmlformats.org/officeDocument/2006/relationships/hyperlink" Target="/R/Ensaio%20cruzado/crossover.R" TargetMode="External"/>
<Relationship Id="rId420" Type="http://schemas.openxmlformats.org/officeDocument/2006/relationships/hyperlink" Target="/R/Regress&#227;o/mediation-analysis.R"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404" Type="http://schemas.openxmlformats.org/officeDocument/2006/relationships/hyperlink" Target="/R/Concorda&#770;ncia%20e%20Confiabilidade/reliability-kappa-icc.R" TargetMode="External"/>
<Relationship Id="rId406" Type="http://schemas.openxmlformats.org/officeDocument/2006/relationships/hyperlink" Target="/R/Desempenho%20diagno&#769;stico/diag-stats.R" TargetMode="External"/>
<Relationship Id="rId407" Type="http://schemas.openxmlformats.org/officeDocument/2006/relationships/hyperlink" Target="/R/Desempenho%20diagno&#769;stico/dtROC.R" TargetMode="External"/>
<Relationship Id="rId408" Type="http://schemas.openxmlformats.org/officeDocument/2006/relationships/hyperlink" Target="/R/Desempenho%20diagno&#769;stico/stROC.R" TargetMode="External"/>
<Relationship Id="rId410" Type="http://schemas.openxmlformats.org/officeDocument/2006/relationships/hyperlink" Target="/R/Ensaio%20cli&#769;nico%20aleatorizado/RCT-Figure1.R" TargetMode="External"/>
<Relationship Id="rId411" Type="http://schemas.openxmlformats.org/officeDocument/2006/relationships/hyperlink" Target="/R/Ensaio%20cli&#769;nico%20aleatorizado/RCT-Missingness.R" TargetMode="External"/>
<Relationship Id="rId412" Type="http://schemas.openxmlformats.org/officeDocument/2006/relationships/hyperlink" Target="/R/Ensaio%20cli&#769;nico%20aleatorizado/RCT-Table1.R" TargetMode="External"/>
<Relationship Id="rId413" Type="http://schemas.openxmlformats.org/officeDocument/2006/relationships/hyperlink" Target="/R/Ensaio%20cli&#769;nico%20aleatorizado/RCT-Table2a.R" TargetMode="External"/>
<Relationship Id="rId414" Type="http://schemas.openxmlformats.org/officeDocument/2006/relationships/hyperlink" Target="/R/Ensaio%20cli&#769;nico%20aleatorizado/RCT-Table2b.R" TargetMode="External"/>
<Relationship Id="rId415" Type="http://schemas.openxmlformats.org/officeDocument/2006/relationships/hyperlink" Target="/R/Ensaio%20cli&#769;nico%20aleatorizado/RCT-Table3.R" TargetMode="External"/>
<Relationship Id="rId418" Type="http://schemas.openxmlformats.org/officeDocument/2006/relationships/hyperlink" Target="/R/Ensaio%20cruzado/RSTR-crossover-trial.R" TargetMode="External"/>
<Relationship Id="rId417" Type="http://schemas.openxmlformats.org/officeDocument/2006/relationships/hyperlink" Target="/R/Ensaio%20cruzado/crossover.R" TargetMode="External"/>
<Relationship Id="rId420" Type="http://schemas.openxmlformats.org/officeDocument/2006/relationships/hyperlink" Target="/R/Regress&#227;o/mediation-analysis.R"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6:50:22Z</dcterms:created>
  <dcterms:modified xsi:type="dcterms:W3CDTF">2023-10-12T13:50:2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